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2D5D38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 xml:space="preserve">APRIL </w:t>
            </w:r>
            <w:r w:rsidR="00751430">
              <w:rPr>
                <w:rFonts w:ascii="Bookman Old Style" w:hAnsi="Bookman Old Style"/>
                <w:b/>
                <w:sz w:val="24"/>
              </w:rPr>
              <w:t>12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751430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APRIL 18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</w:tbl>
    <w:p w:rsidR="00F32D3E" w:rsidRDefault="00751430" w:rsidP="00A2560F">
      <w:pPr>
        <w:pStyle w:val="NoSpacing"/>
        <w:jc w:val="center"/>
      </w:pPr>
      <w:r w:rsidRPr="00751430">
        <w:drawing>
          <wp:inline distT="0" distB="0" distL="0" distR="0" wp14:anchorId="12B7EA46" wp14:editId="41E161FC">
            <wp:extent cx="7477125" cy="4095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77125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D25" w:rsidRPr="00B9580F" w:rsidRDefault="00751430" w:rsidP="00A2560F">
      <w:pPr>
        <w:pStyle w:val="NoSpacing"/>
        <w:jc w:val="center"/>
      </w:pPr>
      <w:r w:rsidRPr="00751430">
        <w:drawing>
          <wp:inline distT="0" distB="0" distL="0" distR="0">
            <wp:extent cx="7477125" cy="41052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7125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28DD" w:rsidRDefault="004C28DD" w:rsidP="009B0223">
      <w:pPr>
        <w:spacing w:after="0" w:line="240" w:lineRule="auto"/>
      </w:pPr>
      <w:r>
        <w:separator/>
      </w:r>
    </w:p>
  </w:endnote>
  <w:endnote w:type="continuationSeparator" w:id="0">
    <w:p w:rsidR="004C28DD" w:rsidRDefault="004C28DD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28DD" w:rsidRDefault="004C28DD" w:rsidP="009B0223">
      <w:pPr>
        <w:spacing w:after="0" w:line="240" w:lineRule="auto"/>
      </w:pPr>
      <w:r>
        <w:separator/>
      </w:r>
    </w:p>
  </w:footnote>
  <w:footnote w:type="continuationSeparator" w:id="0">
    <w:p w:rsidR="004C28DD" w:rsidRDefault="004C28DD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E6AAE"/>
    <w:rsid w:val="000F5D17"/>
    <w:rsid w:val="000F62CC"/>
    <w:rsid w:val="00105F6F"/>
    <w:rsid w:val="0011668F"/>
    <w:rsid w:val="001938B3"/>
    <w:rsid w:val="001C1054"/>
    <w:rsid w:val="001D385F"/>
    <w:rsid w:val="001D7D3F"/>
    <w:rsid w:val="001E05F4"/>
    <w:rsid w:val="002132B4"/>
    <w:rsid w:val="002319C8"/>
    <w:rsid w:val="00243DC6"/>
    <w:rsid w:val="002479FF"/>
    <w:rsid w:val="002561FD"/>
    <w:rsid w:val="00270068"/>
    <w:rsid w:val="00271BEB"/>
    <w:rsid w:val="0029588B"/>
    <w:rsid w:val="002D0747"/>
    <w:rsid w:val="002D5D38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F197E"/>
    <w:rsid w:val="003F4F33"/>
    <w:rsid w:val="00406C41"/>
    <w:rsid w:val="00416876"/>
    <w:rsid w:val="00422970"/>
    <w:rsid w:val="00436136"/>
    <w:rsid w:val="00436D9C"/>
    <w:rsid w:val="00451295"/>
    <w:rsid w:val="00456D43"/>
    <w:rsid w:val="00474800"/>
    <w:rsid w:val="00491FFE"/>
    <w:rsid w:val="004A3D47"/>
    <w:rsid w:val="004C28DD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FB1"/>
    <w:rsid w:val="00525492"/>
    <w:rsid w:val="005351A9"/>
    <w:rsid w:val="005500C9"/>
    <w:rsid w:val="005702F8"/>
    <w:rsid w:val="00574AB6"/>
    <w:rsid w:val="005951B8"/>
    <w:rsid w:val="005B270B"/>
    <w:rsid w:val="005C5529"/>
    <w:rsid w:val="0060392E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722633"/>
    <w:rsid w:val="00751430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F57FF"/>
    <w:rsid w:val="009267A3"/>
    <w:rsid w:val="00977A01"/>
    <w:rsid w:val="00985571"/>
    <w:rsid w:val="00996981"/>
    <w:rsid w:val="009B0223"/>
    <w:rsid w:val="009C28B1"/>
    <w:rsid w:val="009D1280"/>
    <w:rsid w:val="009E23DF"/>
    <w:rsid w:val="009E4512"/>
    <w:rsid w:val="009E5B96"/>
    <w:rsid w:val="00A01D25"/>
    <w:rsid w:val="00A02DCA"/>
    <w:rsid w:val="00A03D3A"/>
    <w:rsid w:val="00A113DC"/>
    <w:rsid w:val="00A2560F"/>
    <w:rsid w:val="00A30F20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A44FC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B099E"/>
    <w:rsid w:val="00CE48D0"/>
    <w:rsid w:val="00CF3EE8"/>
    <w:rsid w:val="00D228F0"/>
    <w:rsid w:val="00D636A7"/>
    <w:rsid w:val="00D725CD"/>
    <w:rsid w:val="00D75F71"/>
    <w:rsid w:val="00DC256D"/>
    <w:rsid w:val="00DC73B7"/>
    <w:rsid w:val="00DE0DF7"/>
    <w:rsid w:val="00DE527C"/>
    <w:rsid w:val="00E26AE0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908E2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78E699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4</cp:revision>
  <cp:lastPrinted>2019-11-18T18:39:00Z</cp:lastPrinted>
  <dcterms:created xsi:type="dcterms:W3CDTF">2021-04-22T15:11:00Z</dcterms:created>
  <dcterms:modified xsi:type="dcterms:W3CDTF">2021-04-22T15:33:00Z</dcterms:modified>
</cp:coreProperties>
</file>